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d546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b4bf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14c36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e82b9fb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